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17E784" w14:textId="707011D2" w:rsidR="00C50ED5" w:rsidRPr="00C50ED5" w:rsidRDefault="00C50ED5">
      <w:pPr>
        <w:rPr>
          <w:b/>
          <w:bCs/>
          <w:sz w:val="28"/>
          <w:szCs w:val="28"/>
        </w:rPr>
      </w:pPr>
      <w:r w:rsidRPr="00C50ED5">
        <w:rPr>
          <w:b/>
          <w:bCs/>
          <w:sz w:val="28"/>
          <w:szCs w:val="28"/>
        </w:rPr>
        <w:t>GIT COMMANDS</w:t>
      </w:r>
    </w:p>
    <w:p w14:paraId="4687F132" w14:textId="23902B8D" w:rsidR="00C50ED5" w:rsidRPr="00C50ED5" w:rsidRDefault="00C50ED5">
      <w:pPr>
        <w:rPr>
          <w:b/>
          <w:bCs/>
        </w:rPr>
      </w:pPr>
      <w:r w:rsidRPr="00C50ED5">
        <w:rPr>
          <w:b/>
          <w:bCs/>
        </w:rPr>
        <w:t>Normal setup</w:t>
      </w:r>
    </w:p>
    <w:p w14:paraId="6532957E" w14:textId="16689E27" w:rsidR="00C50ED5" w:rsidRDefault="00C50ED5">
      <w:r>
        <w:t xml:space="preserve">git –version </w:t>
      </w:r>
      <w:r>
        <w:sym w:font="Wingdings" w:char="F0E0"/>
      </w:r>
      <w:r>
        <w:t>to get version of a git</w:t>
      </w:r>
    </w:p>
    <w:p w14:paraId="65318755" w14:textId="05E5FCD9" w:rsidR="00C50ED5" w:rsidRDefault="00C50ED5">
      <w:r>
        <w:t xml:space="preserve">git config –global user.name </w:t>
      </w:r>
      <w:r>
        <w:sym w:font="Wingdings" w:char="F0E0"/>
      </w:r>
      <w:r>
        <w:t>to setup user name</w:t>
      </w:r>
    </w:p>
    <w:p w14:paraId="6321BCD0" w14:textId="5A8AC2BD" w:rsidR="00C50ED5" w:rsidRDefault="00C50ED5">
      <w:r>
        <w:t xml:space="preserve">git config –global </w:t>
      </w:r>
      <w:proofErr w:type="spellStart"/>
      <w:r>
        <w:t>user.email</w:t>
      </w:r>
      <w:proofErr w:type="spellEnd"/>
      <w:r>
        <w:t xml:space="preserve"> </w:t>
      </w:r>
      <w:r>
        <w:sym w:font="Wingdings" w:char="F0E0"/>
      </w:r>
      <w:r>
        <w:t>to setup email address</w:t>
      </w:r>
    </w:p>
    <w:p w14:paraId="185DA095" w14:textId="6CE396EA" w:rsidR="00C50ED5" w:rsidRDefault="00C50ED5">
      <w:r>
        <w:t xml:space="preserve">git config –list </w:t>
      </w:r>
      <w:r>
        <w:sym w:font="Wingdings" w:char="F0E0"/>
      </w:r>
      <w:r>
        <w:t xml:space="preserve">to check global configuration </w:t>
      </w:r>
    </w:p>
    <w:p w14:paraId="72216EEA" w14:textId="40354F40" w:rsidR="00C50ED5" w:rsidRDefault="00C50ED5">
      <w:pPr>
        <w:rPr>
          <w:b/>
          <w:bCs/>
        </w:rPr>
      </w:pPr>
      <w:r w:rsidRPr="00C50ED5">
        <w:rPr>
          <w:b/>
          <w:bCs/>
        </w:rPr>
        <w:t>Useful regular commands</w:t>
      </w:r>
    </w:p>
    <w:p w14:paraId="582E0E35" w14:textId="21AAF0D9" w:rsidR="00C50ED5" w:rsidRDefault="00C50ED5">
      <w:r>
        <w:t xml:space="preserve">git </w:t>
      </w:r>
      <w:proofErr w:type="spellStart"/>
      <w:r>
        <w:t>init</w:t>
      </w:r>
      <w:proofErr w:type="spellEnd"/>
      <w:r>
        <w:t xml:space="preserve"> </w:t>
      </w:r>
      <w:r>
        <w:sym w:font="Wingdings" w:char="F0E0"/>
      </w:r>
      <w:r>
        <w:t>to initialize a folder to git repository</w:t>
      </w:r>
    </w:p>
    <w:p w14:paraId="35E672E0" w14:textId="086E52DF" w:rsidR="00C50ED5" w:rsidRDefault="004F155D">
      <w:r>
        <w:t xml:space="preserve">git status </w:t>
      </w:r>
      <w:r>
        <w:sym w:font="Wingdings" w:char="F0E0"/>
      </w:r>
      <w:r>
        <w:t>to get status of that folder</w:t>
      </w:r>
    </w:p>
    <w:p w14:paraId="0B6DE99E" w14:textId="66393911" w:rsidR="004F155D" w:rsidRDefault="004F155D">
      <w:r>
        <w:t xml:space="preserve">git add . </w:t>
      </w:r>
      <w:r>
        <w:sym w:font="Wingdings" w:char="F0E0"/>
      </w:r>
      <w:r>
        <w:t xml:space="preserve">to stage files or to add all files </w:t>
      </w:r>
      <w:r w:rsidR="00823CCE">
        <w:t>to</w:t>
      </w:r>
      <w:r>
        <w:t xml:space="preserve"> staging area</w:t>
      </w:r>
    </w:p>
    <w:p w14:paraId="372E986C" w14:textId="3CCB6CA1" w:rsidR="004F155D" w:rsidRDefault="004F155D">
      <w:r>
        <w:t>git add “filename”</w:t>
      </w:r>
      <w:r>
        <w:sym w:font="Wingdings" w:char="F0E0"/>
      </w:r>
      <w:r>
        <w:t>to add particular file to staging area</w:t>
      </w:r>
    </w:p>
    <w:p w14:paraId="11F77C53" w14:textId="02626392" w:rsidR="004F155D" w:rsidRDefault="004F155D">
      <w:r w:rsidRPr="004F155D">
        <w:t xml:space="preserve">git commit –m “message” </w:t>
      </w:r>
      <w:r>
        <w:sym w:font="Wingdings" w:char="F0E0"/>
      </w:r>
      <w:r w:rsidRPr="004F155D">
        <w:t xml:space="preserve">to </w:t>
      </w:r>
      <w:r>
        <w:t>add a commit message</w:t>
      </w:r>
    </w:p>
    <w:p w14:paraId="1392774A" w14:textId="5D9B09BE" w:rsidR="004F155D" w:rsidRDefault="004F155D">
      <w:r>
        <w:t>git log –</w:t>
      </w:r>
      <w:proofErr w:type="spellStart"/>
      <w:r>
        <w:t>oneline</w:t>
      </w:r>
      <w:proofErr w:type="spellEnd"/>
      <w:r>
        <w:t xml:space="preserve"> </w:t>
      </w:r>
      <w:r>
        <w:sym w:font="Wingdings" w:char="F0E0"/>
      </w:r>
      <w:r>
        <w:t>to see the log of the git repository</w:t>
      </w:r>
    </w:p>
    <w:p w14:paraId="1FD1AD98" w14:textId="6022E315" w:rsidR="00496E86" w:rsidRDefault="00496E86">
      <w:r>
        <w:t xml:space="preserve">git diff &lt;filename&gt; </w:t>
      </w:r>
      <w:r>
        <w:sym w:font="Wingdings" w:char="F0E0"/>
      </w:r>
      <w:r>
        <w:t xml:space="preserve">to see the compare the changes in working directory and local </w:t>
      </w:r>
      <w:proofErr w:type="spellStart"/>
      <w:r>
        <w:t>respositiry</w:t>
      </w:r>
      <w:proofErr w:type="spellEnd"/>
    </w:p>
    <w:p w14:paraId="07C3C3A0" w14:textId="5BBF417A" w:rsidR="004F155D" w:rsidRDefault="00FF7A84">
      <w:r>
        <w:t xml:space="preserve">git checkout &lt;filename&gt; </w:t>
      </w:r>
      <w:r>
        <w:sym w:font="Wingdings" w:char="F0E0"/>
      </w:r>
      <w:r>
        <w:t>to discard the changes to the file</w:t>
      </w:r>
    </w:p>
    <w:p w14:paraId="533FCD18" w14:textId="5551C9AF" w:rsidR="00AC62CB" w:rsidRPr="00AC62CB" w:rsidRDefault="00AC62CB">
      <w:r w:rsidRPr="00AC62CB">
        <w:t xml:space="preserve">git rm –cached -r </w:t>
      </w:r>
      <w:r>
        <w:sym w:font="Wingdings" w:char="F0E0"/>
      </w:r>
      <w:r w:rsidRPr="00AC62CB">
        <w:t xml:space="preserve"> To </w:t>
      </w:r>
      <w:r>
        <w:t>remove files from staging area</w:t>
      </w:r>
    </w:p>
    <w:p w14:paraId="3ED3C78C" w14:textId="77777777" w:rsidR="00496E86" w:rsidRPr="00AC62CB" w:rsidRDefault="00496E86"/>
    <w:p w14:paraId="05B8DAA8" w14:textId="34C7D6CC" w:rsidR="004F155D" w:rsidRDefault="004F155D">
      <w:pPr>
        <w:rPr>
          <w:b/>
          <w:bCs/>
        </w:rPr>
      </w:pPr>
      <w:r w:rsidRPr="004F155D">
        <w:rPr>
          <w:b/>
          <w:bCs/>
        </w:rPr>
        <w:t>Adding git repository to remote</w:t>
      </w:r>
      <w:r>
        <w:rPr>
          <w:b/>
          <w:bCs/>
        </w:rPr>
        <w:t xml:space="preserve"> (Online git commands)</w:t>
      </w:r>
    </w:p>
    <w:p w14:paraId="718828BF" w14:textId="55F99D95" w:rsidR="004F155D" w:rsidRDefault="004F155D">
      <w:r>
        <w:t xml:space="preserve">git remote add origin &lt;repository </w:t>
      </w:r>
      <w:proofErr w:type="spellStart"/>
      <w:r>
        <w:t>url</w:t>
      </w:r>
      <w:proofErr w:type="spellEnd"/>
      <w:r>
        <w:t>&gt;</w:t>
      </w:r>
    </w:p>
    <w:p w14:paraId="1452BD72" w14:textId="4FCB338F" w:rsidR="00B65C29" w:rsidRDefault="004F155D">
      <w:r>
        <w:t>git push -u origin master</w:t>
      </w:r>
    </w:p>
    <w:p w14:paraId="4185D5C2" w14:textId="5209D341" w:rsidR="00B65C29" w:rsidRDefault="00B65C29">
      <w:r>
        <w:sym w:font="Wingdings" w:char="F0E0"/>
      </w:r>
      <w:r>
        <w:t>Is origin necessary to use?</w:t>
      </w:r>
    </w:p>
    <w:p w14:paraId="6747885B" w14:textId="77777777" w:rsidR="00B65C29" w:rsidRDefault="00B65C29" w:rsidP="00B65C29">
      <w:pPr>
        <w:pStyle w:val="ListParagraph"/>
        <w:numPr>
          <w:ilvl w:val="0"/>
          <w:numId w:val="1"/>
        </w:numPr>
      </w:pPr>
      <w:r>
        <w:t>No, we are adding our remote repository into an variable called origin. We can use any word but most of the developers uses origin. As a reason it became the conventional.</w:t>
      </w:r>
    </w:p>
    <w:p w14:paraId="57E42B9E" w14:textId="77777777" w:rsidR="00B65C29" w:rsidRDefault="00B65C29" w:rsidP="00B65C29">
      <w:pPr>
        <w:pStyle w:val="ListParagraph"/>
        <w:numPr>
          <w:ilvl w:val="0"/>
          <w:numId w:val="1"/>
        </w:numPr>
      </w:pPr>
      <w:r>
        <w:t xml:space="preserve">We can use git remote add </w:t>
      </w:r>
      <w:proofErr w:type="spellStart"/>
      <w:r>
        <w:t>mywork</w:t>
      </w:r>
      <w:proofErr w:type="spellEnd"/>
      <w:r>
        <w:t xml:space="preserve"> &lt;repository </w:t>
      </w:r>
      <w:proofErr w:type="spellStart"/>
      <w:r>
        <w:t>url</w:t>
      </w:r>
      <w:proofErr w:type="spellEnd"/>
      <w:r>
        <w:t>&gt;</w:t>
      </w:r>
    </w:p>
    <w:p w14:paraId="5DFA33E3" w14:textId="333ECA55" w:rsidR="00B65C29" w:rsidRDefault="00B65C29" w:rsidP="00B65C29">
      <w:pPr>
        <w:pStyle w:val="ListParagraph"/>
        <w:ind w:left="1440"/>
      </w:pPr>
      <w:r>
        <w:t xml:space="preserve">       git push -u </w:t>
      </w:r>
      <w:proofErr w:type="spellStart"/>
      <w:r>
        <w:t>mywork</w:t>
      </w:r>
      <w:proofErr w:type="spellEnd"/>
      <w:r>
        <w:t xml:space="preserve"> master </w:t>
      </w:r>
    </w:p>
    <w:p w14:paraId="67541E91" w14:textId="38B6EAA6" w:rsidR="00B15234" w:rsidRDefault="004D292D">
      <w:r>
        <w:t>git clone &lt;</w:t>
      </w:r>
      <w:proofErr w:type="spellStart"/>
      <w:r>
        <w:t>url</w:t>
      </w:r>
      <w:proofErr w:type="spellEnd"/>
      <w:r>
        <w:t xml:space="preserve">&gt; </w:t>
      </w:r>
      <w:r>
        <w:sym w:font="Wingdings" w:char="F0E0"/>
      </w:r>
      <w:r>
        <w:t xml:space="preserve">to clone existing online </w:t>
      </w:r>
      <w:proofErr w:type="spellStart"/>
      <w:r>
        <w:t>url</w:t>
      </w:r>
      <w:proofErr w:type="spellEnd"/>
    </w:p>
    <w:p w14:paraId="24002EAB" w14:textId="77777777" w:rsidR="00B15234" w:rsidRDefault="00B15234">
      <w:pPr>
        <w:rPr>
          <w:b/>
          <w:bCs/>
        </w:rPr>
      </w:pPr>
    </w:p>
    <w:p w14:paraId="63CBFE1A" w14:textId="1F0D5384" w:rsidR="00B15234" w:rsidRDefault="00CB293C">
      <w:pPr>
        <w:rPr>
          <w:b/>
          <w:bCs/>
        </w:rPr>
      </w:pPr>
      <w:r>
        <w:rPr>
          <w:b/>
          <w:bCs/>
        </w:rPr>
        <w:t>Branch:</w:t>
      </w:r>
    </w:p>
    <w:p w14:paraId="5D49B4A3" w14:textId="3669A6A1" w:rsidR="00CB293C" w:rsidRPr="003A0E8D" w:rsidRDefault="00CB293C">
      <w:r w:rsidRPr="003A0E8D">
        <w:t xml:space="preserve">Git branch &lt;name&gt; </w:t>
      </w:r>
      <w:r w:rsidR="003A0E8D">
        <w:sym w:font="Wingdings" w:char="F0E0"/>
      </w:r>
      <w:r w:rsidR="003A0E8D">
        <w:t xml:space="preserve"> </w:t>
      </w:r>
      <w:r w:rsidRPr="003A0E8D">
        <w:t>to create a  new branch</w:t>
      </w:r>
    </w:p>
    <w:p w14:paraId="4D23FD7F" w14:textId="4172B098" w:rsidR="00CB293C" w:rsidRDefault="00CB293C">
      <w:r>
        <w:t xml:space="preserve">Git branch </w:t>
      </w:r>
      <w:r>
        <w:sym w:font="Wingdings" w:char="F0E0"/>
      </w:r>
      <w:r>
        <w:t xml:space="preserve"> to view all branches</w:t>
      </w:r>
    </w:p>
    <w:p w14:paraId="67ED7C00" w14:textId="186E0B42" w:rsidR="00CB293C" w:rsidRDefault="00CB293C">
      <w:r>
        <w:lastRenderedPageBreak/>
        <w:t xml:space="preserve">Git checkout &lt;branch-name&gt; </w:t>
      </w:r>
      <w:r>
        <w:sym w:font="Wingdings" w:char="F0E0"/>
      </w:r>
      <w:r>
        <w:t xml:space="preserve"> to switch to corresponding branch</w:t>
      </w:r>
    </w:p>
    <w:p w14:paraId="50B2A5F6" w14:textId="76969336" w:rsidR="0059199C" w:rsidRDefault="00852137">
      <w:r>
        <w:t xml:space="preserve"> git merge &lt;branch name&gt; to merge new branch to master. </w:t>
      </w:r>
      <w:r w:rsidR="00790F81">
        <w:t xml:space="preserve"> :q! to save and return from merge editor</w:t>
      </w:r>
    </w:p>
    <w:p w14:paraId="291208D3" w14:textId="06E4F76F" w:rsidR="00852137" w:rsidRDefault="00852137">
      <w:r>
        <w:sym w:font="Wingdings" w:char="F0E0"/>
      </w:r>
      <w:r>
        <w:t xml:space="preserve"> we can also use GitHub to create and merge branches</w:t>
      </w:r>
    </w:p>
    <w:p w14:paraId="2F4693BE" w14:textId="77777777" w:rsidR="00CB293C" w:rsidRPr="00CB293C" w:rsidRDefault="00CB293C"/>
    <w:p w14:paraId="65EF5F67" w14:textId="77777777" w:rsidR="00B15234" w:rsidRDefault="00B15234">
      <w:pPr>
        <w:rPr>
          <w:b/>
          <w:bCs/>
        </w:rPr>
      </w:pPr>
    </w:p>
    <w:p w14:paraId="4D754D0C" w14:textId="77777777" w:rsidR="00B15234" w:rsidRDefault="00B15234">
      <w:pPr>
        <w:rPr>
          <w:b/>
          <w:bCs/>
        </w:rPr>
      </w:pPr>
    </w:p>
    <w:p w14:paraId="5C54ACA2" w14:textId="2819B5C1" w:rsidR="00B15234" w:rsidRDefault="00B15234">
      <w:pPr>
        <w:rPr>
          <w:b/>
          <w:bCs/>
        </w:rPr>
      </w:pPr>
      <w:r>
        <w:rPr>
          <w:b/>
          <w:bCs/>
        </w:rPr>
        <w:t>.</w:t>
      </w:r>
      <w:proofErr w:type="spellStart"/>
      <w:r>
        <w:rPr>
          <w:b/>
          <w:bCs/>
        </w:rPr>
        <w:t>gitignore</w:t>
      </w:r>
      <w:proofErr w:type="spellEnd"/>
      <w:r>
        <w:rPr>
          <w:b/>
          <w:bCs/>
        </w:rPr>
        <w:t xml:space="preserve">: </w:t>
      </w:r>
    </w:p>
    <w:p w14:paraId="7D5E7245" w14:textId="53A08244" w:rsidR="00B15234" w:rsidRPr="00B15234" w:rsidRDefault="00B15234">
      <w:r>
        <w:t xml:space="preserve">It is not secure </w:t>
      </w:r>
      <w:r w:rsidR="007B4B34">
        <w:t>to add all files to remote repository. We can specify secure files in .</w:t>
      </w:r>
      <w:proofErr w:type="spellStart"/>
      <w:r w:rsidR="007B4B34">
        <w:t>gitignore</w:t>
      </w:r>
      <w:proofErr w:type="spellEnd"/>
      <w:r w:rsidR="007B4B34">
        <w:t xml:space="preserve"> to ignore those files to add in remote repository. </w:t>
      </w:r>
    </w:p>
    <w:p w14:paraId="7F485A4F" w14:textId="77777777" w:rsidR="00B15234" w:rsidRPr="00B15234" w:rsidRDefault="00B15234"/>
    <w:p w14:paraId="47D3D052" w14:textId="77777777" w:rsidR="00C50ED5" w:rsidRPr="004F155D" w:rsidRDefault="00C50ED5"/>
    <w:p w14:paraId="7CBF0E17" w14:textId="77777777" w:rsidR="00C50ED5" w:rsidRPr="004F155D" w:rsidRDefault="00C50ED5"/>
    <w:sectPr w:rsidR="00C50ED5" w:rsidRPr="004F155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327916"/>
    <w:multiLevelType w:val="hybridMultilevel"/>
    <w:tmpl w:val="2C16B9D0"/>
    <w:lvl w:ilvl="0" w:tplc="ADF2BD0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zI2MDMyMLc0NTRQ0lEKTi0uzszPAykwrgUAOval4SwAAAA="/>
  </w:docVars>
  <w:rsids>
    <w:rsidRoot w:val="00C50ED5"/>
    <w:rsid w:val="000C22D3"/>
    <w:rsid w:val="000D0CEC"/>
    <w:rsid w:val="003A0E8D"/>
    <w:rsid w:val="00496E86"/>
    <w:rsid w:val="004B5BB8"/>
    <w:rsid w:val="004D292D"/>
    <w:rsid w:val="004F155D"/>
    <w:rsid w:val="00573B6B"/>
    <w:rsid w:val="0059199C"/>
    <w:rsid w:val="00790F81"/>
    <w:rsid w:val="007B4B34"/>
    <w:rsid w:val="007F217C"/>
    <w:rsid w:val="00823CCE"/>
    <w:rsid w:val="00852137"/>
    <w:rsid w:val="00AC62CB"/>
    <w:rsid w:val="00B15234"/>
    <w:rsid w:val="00B65C29"/>
    <w:rsid w:val="00C50ED5"/>
    <w:rsid w:val="00CB293C"/>
    <w:rsid w:val="00FF7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A5DDF"/>
  <w15:chartTrackingRefBased/>
  <w15:docId w15:val="{938C09D3-5E2A-4196-8635-902A5E93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C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balusu97@outlook.com</dc:creator>
  <cp:keywords/>
  <dc:description/>
  <cp:lastModifiedBy>sivabalusu97@outlook.com</cp:lastModifiedBy>
  <cp:revision>14</cp:revision>
  <dcterms:created xsi:type="dcterms:W3CDTF">2020-06-19T19:49:00Z</dcterms:created>
  <dcterms:modified xsi:type="dcterms:W3CDTF">2021-01-19T19:25:00Z</dcterms:modified>
</cp:coreProperties>
</file>